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Hello, 世界. This costs €10.∨∨(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21:18:53Z</dcterms:created>
  <dcterms:modified xsi:type="dcterms:W3CDTF">2024-05-29T21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